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eta title: rasenmäher messer schärfen: Anleitung für saubere Schnitte</w:t>
      </w:r>
    </w:p>
    <w:p>
      <w:pPr>
        <w:pStyle w:val="BodyText"/>
      </w:pPr>
      <w:r>
        <w:t xml:space="preserve">Meta description: rasenmäher messer schärfen leicht erklärt: sichere Vorbereitung, passende Werkzeuge, Schritt-für-Schritt-Anleitung und Tipps für gleichmäßige Schnitte und gesunden Rasen.</w:t>
      </w:r>
    </w:p>
    <w:p>
      <w:pPr>
        <w:pStyle w:val="BodyText"/>
      </w:pPr>
      <w:r>
        <w:t xml:space="preserve">H1: Rasenmäher Messer schärfen: Schritt-für-Schritt-Anleitung für saubere Schnitte</w:t>
      </w:r>
    </w:p>
    <w:p>
      <w:pPr>
        <w:pStyle w:val="BodyText"/>
      </w:pPr>
      <w:r>
        <w:t xml:space="preserve">Introduction</w:t>
      </w:r>
    </w:p>
    <w:p>
      <w:pPr>
        <w:pStyle w:val="BodyText"/>
      </w:pPr>
      <w:r>
        <w:t xml:space="preserve">Ein stumpfes Rasenmähermesser erkennt man oft schneller am Rasen als am Messer selbst. Die Halme wirken ausgefranst, die Spitzen werden braun und der Schnitt sieht ungleichmäßig aus. Wer regelmäßig mäht, sollte deshalb auch regelmäßig die Rasenmähermesser schärfen. Das verbessert nicht nur das Schnittbild, sondern schont auch den Motor und kann die Pflege des Rasens deutlich erleichtern.</w:t>
      </w:r>
    </w:p>
    <w:p>
      <w:pPr>
        <w:pStyle w:val="BodyText"/>
      </w:pPr>
      <w:r>
        <w:t xml:space="preserve">In dieser Anleitung erfährst du, warum scharfe Messer wichtig sind, wie oft das Schärfen sinnvoll ist und welche Werkzeuge du verwenden kannst. Außerdem bekommst du eine praktische Schritt-für-Schritt-Anleitung für den sicheren Ausbau, das Nachschärfen, Auswuchten und den Wiedereinbau des Messers.</w:t>
      </w:r>
    </w:p>
    <w:p>
      <w:pPr>
        <w:pStyle w:val="BodyText"/>
      </w:pPr>
      <w:r>
        <w:t xml:space="preserve">H2: Warum sollten Rasenmähermesser regelmäßig geschärft werden?</w:t>
      </w:r>
    </w:p>
    <w:p>
      <w:pPr>
        <w:pStyle w:val="BodyText"/>
      </w:pPr>
      <w:r>
        <w:t xml:space="preserve">Scharfe Rasenmähermesser schneiden Grashalme sauber ab. Stumpfe Messer reißen sie dagegen eher aus oder fransen sie aus. Das sieht nicht nur unschön aus, sondern kann den Rasen auch anfälliger für Trockenheit und Krankheiten machen.</w:t>
      </w:r>
    </w:p>
    <w:p>
      <w:pPr>
        <w:pStyle w:val="BodyText"/>
      </w:pPr>
      <w:r>
        <w:t xml:space="preserve">Ein sauberer Schnitt hat mehrere Vorteile:</w:t>
      </w:r>
    </w:p>
    <w:p>
      <w:pPr>
        <w:numPr>
          <w:ilvl w:val="0"/>
          <w:numId w:val="1001"/>
        </w:numPr>
        <w:pStyle w:val="Compact"/>
      </w:pPr>
      <w:r>
        <w:t xml:space="preserve">Der Rasen wirkt gleichmäßiger und gepflegter.</w:t>
      </w:r>
    </w:p>
    <w:p>
      <w:pPr>
        <w:numPr>
          <w:ilvl w:val="0"/>
          <w:numId w:val="1001"/>
        </w:numPr>
        <w:pStyle w:val="Compact"/>
      </w:pPr>
      <w:r>
        <w:t xml:space="preserve">Die Schnittstellen der Halme trocknen weniger stark aus.</w:t>
      </w:r>
    </w:p>
    <w:p>
      <w:pPr>
        <w:numPr>
          <w:ilvl w:val="0"/>
          <w:numId w:val="1001"/>
        </w:numPr>
        <w:pStyle w:val="Compact"/>
      </w:pPr>
      <w:r>
        <w:t xml:space="preserve">Der Mäher arbeitet effizienter und muss weniger Kraft aufwenden.</w:t>
      </w:r>
    </w:p>
    <w:p>
      <w:pPr>
        <w:numPr>
          <w:ilvl w:val="0"/>
          <w:numId w:val="1001"/>
        </w:numPr>
        <w:pStyle w:val="Compact"/>
      </w:pPr>
      <w:r>
        <w:t xml:space="preserve">Vibrationen und unruhiger Lauf können reduziert werden, wenn das Messer zusätzlich ausgewuchtet ist.</w:t>
      </w:r>
    </w:p>
    <w:p>
      <w:pPr>
        <w:pStyle w:val="FirstParagraph"/>
      </w:pPr>
      <w:r>
        <w:t xml:space="preserve">Besonders nach dem Kontakt mit Steinen, Ästen oder Wurzeln kann die Schneide beschädigt sein. Kleine Kerben sind normal, sollten aber nicht ignoriert werden. Je stärker die Klinge abgenutzt ist, desto schlechter wird das Mähergebnis.</w:t>
      </w:r>
    </w:p>
    <w:p>
      <w:pPr>
        <w:pStyle w:val="BodyText"/>
      </w:pPr>
      <w:r>
        <w:t xml:space="preserve">H2: Wie oft ist das Schärfen der Rasenmähermesser sinnvoll?</w:t>
      </w:r>
    </w:p>
    <w:p>
      <w:pPr>
        <w:pStyle w:val="BodyText"/>
      </w:pPr>
      <w:r>
        <w:t xml:space="preserve">Wie oft du Rasenmähermesser schärfen solltest, hängt von der Nutzung und den Bedingungen im Garten ab. Ein kleiner, ebener Zierrasen beansprucht das Messer weniger als eine große Fläche mit Maulwurfshügeln, Ästen oder sandigem Boden.</w:t>
      </w:r>
    </w:p>
    <w:p>
      <w:pPr>
        <w:pStyle w:val="BodyText"/>
      </w:pPr>
      <w:r>
        <w:t xml:space="preserve">Als grobe Orientierung gilt: Bei normaler Nutzung ist ein Schärfen ein- bis zweimal pro Saison sinnvoll. Viele Gartenbesitzer prüfen das Messer im Frühjahr vor dem ersten Mähen und zusätzlich noch einmal während der Hauptsaison. Wenn du sehr häufig mähst oder dein Rasen viele Hindernisse hat, kann ein kürzerer Abstand sinnvoll sein.</w:t>
      </w:r>
    </w:p>
    <w:p>
      <w:pPr>
        <w:pStyle w:val="BodyText"/>
      </w:pPr>
      <w:r>
        <w:t xml:space="preserve">Achte auf typische Anzeichen für stumpfe Messer:</w:t>
      </w:r>
    </w:p>
    <w:p>
      <w:pPr>
        <w:numPr>
          <w:ilvl w:val="0"/>
          <w:numId w:val="1002"/>
        </w:numPr>
        <w:pStyle w:val="Compact"/>
      </w:pPr>
      <w:r>
        <w:t xml:space="preserve">ausgefranste oder bräunliche Grasspitzen</w:t>
      </w:r>
    </w:p>
    <w:p>
      <w:pPr>
        <w:numPr>
          <w:ilvl w:val="0"/>
          <w:numId w:val="1002"/>
        </w:numPr>
        <w:pStyle w:val="Compact"/>
      </w:pPr>
      <w:r>
        <w:t xml:space="preserve">ungleichmäßiges Schnittbild</w:t>
      </w:r>
    </w:p>
    <w:p>
      <w:pPr>
        <w:numPr>
          <w:ilvl w:val="0"/>
          <w:numId w:val="1002"/>
        </w:numPr>
        <w:pStyle w:val="Compact"/>
      </w:pPr>
      <w:r>
        <w:t xml:space="preserve">stärkeres Rupfen statt Schneiden</w:t>
      </w:r>
    </w:p>
    <w:p>
      <w:pPr>
        <w:numPr>
          <w:ilvl w:val="0"/>
          <w:numId w:val="1002"/>
        </w:numPr>
        <w:pStyle w:val="Compact"/>
      </w:pPr>
      <w:r>
        <w:t xml:space="preserve">ungewohnte Vibrationen beim Mähen</w:t>
      </w:r>
    </w:p>
    <w:p>
      <w:pPr>
        <w:numPr>
          <w:ilvl w:val="0"/>
          <w:numId w:val="1002"/>
        </w:numPr>
        <w:pStyle w:val="Compact"/>
      </w:pPr>
      <w:r>
        <w:t xml:space="preserve">sichtbare Kerben oder Verformungen am Messer</w:t>
      </w:r>
    </w:p>
    <w:p>
      <w:pPr>
        <w:pStyle w:val="FirstParagraph"/>
      </w:pPr>
      <w:r>
        <w:t xml:space="preserve">Nach einem harten Aufprall solltest du das Messer sofort kontrollieren. Ist es verbogen, stark beschädigt oder gerissen, reicht Schärfen nicht mehr aus. Dann muss es ersetzt werden.</w:t>
      </w:r>
    </w:p>
    <w:p>
      <w:pPr>
        <w:pStyle w:val="BodyText"/>
      </w:pPr>
      <w:r>
        <w:t xml:space="preserve">H2: Vorbereitung: Sicherheit, Ausbau und benötigtes Werkzeug</w:t>
      </w:r>
    </w:p>
    <w:p>
      <w:pPr>
        <w:pStyle w:val="BodyText"/>
      </w:pPr>
      <w:r>
        <w:t xml:space="preserve">Bevor du mit dem Schärfen beginnst, steht Sicherheit an erster Stelle. Ein Rasenmähermesser ist scharf, schwer und sitzt fest verschraubt. Außerdem darf der Mäher während der Arbeit keinesfalls versehentlich starten.</w:t>
      </w:r>
    </w:p>
    <w:p>
      <w:pPr>
        <w:pStyle w:val="BodyText"/>
      </w:pPr>
      <w:r>
        <w:t xml:space="preserve">Lege dir vorab alles bereit. So vermeidest du hektisches Suchen und arbeitest konzentrierter. Sinnvoll sind Arbeitshandschuhe, Schutzbrille, Schraubenschlüssel oder Steckschlüssel, Holzklotz zum Blockieren des Messers, Drahtbürste, Lappen, Feile oder Schleifgerät sowie ein Hilfsmittel zum Auswuchten.</w:t>
      </w:r>
    </w:p>
    <w:p>
      <w:pPr>
        <w:pStyle w:val="BodyText"/>
      </w:pPr>
      <w:r>
        <w:t xml:space="preserve">H3: Rasenmäher sicher ausschalten und gegen Starten sichern</w:t>
      </w:r>
    </w:p>
    <w:p>
      <w:pPr>
        <w:pStyle w:val="BodyText"/>
      </w:pPr>
      <w:r>
        <w:t xml:space="preserve">Bei einem Benzinrasenmäher ziehst du zuerst den Zündkerzenstecker ab. So verhinderst du, dass der Motor unbeabsichtigt anspringt. Bei einem Elektrorasenmäher ziehst du den Netzstecker. Bei einem Akku-Rasenmäher entfernst du den Akku.</w:t>
      </w:r>
    </w:p>
    <w:p>
      <w:pPr>
        <w:pStyle w:val="BodyText"/>
      </w:pPr>
      <w:r>
        <w:t xml:space="preserve">Warte anschließend, bis alle Teile vollständig stillstehen. Kippe den Mäher nur so, wie es die Bedienungsanleitung erlaubt. Bei Benzinmähern ist wichtig, dass kein Kraftstoff oder Öl austritt. Häufig wird der Mäher so gekippt, dass Luftfilter und Vergaser nach oben zeigen.</w:t>
      </w:r>
    </w:p>
    <w:p>
      <w:pPr>
        <w:pStyle w:val="BodyText"/>
      </w:pPr>
      <w:r>
        <w:t xml:space="preserve">H3: Messer ausbauen und gründlich reinigen</w:t>
      </w:r>
    </w:p>
    <w:p>
      <w:pPr>
        <w:pStyle w:val="BodyText"/>
      </w:pPr>
      <w:r>
        <w:t xml:space="preserve">Blockiere das Messer mit einem stabilen Holzstück, damit es sich beim Lösen der Schraube nicht mitdreht. Trage dabei feste Handschuhe. Löse die Befestigungsschraube mit dem passenden Werkzeug und merke dir genau, wie das Messer montiert war.</w:t>
      </w:r>
    </w:p>
    <w:p>
      <w:pPr>
        <w:pStyle w:val="BodyText"/>
      </w:pPr>
      <w:r>
        <w:t xml:space="preserve">Ein hilfreicher Tipp: Markiere die Oberseite des Messers mit Kreide oder Klebeband. So baust du es später nicht falsch herum wieder ein.</w:t>
      </w:r>
    </w:p>
    <w:p>
      <w:pPr>
        <w:pStyle w:val="BodyText"/>
      </w:pPr>
      <w:r>
        <w:t xml:space="preserve">Nach dem Ausbau entfernst du Grasreste, Erde und Rostansätze. Eine Drahtbürste und ein feuchter Lappen reichen meist aus. Ein sauberes Messer lässt sich besser beurteilen und gleichmäßiger schärfen.</w:t>
      </w:r>
    </w:p>
    <w:p>
      <w:pPr>
        <w:pStyle w:val="BodyText"/>
      </w:pPr>
      <w:r>
        <w:t xml:space="preserve">H3: Feile, Schleifstein oder Winkelschleifer: Welches Werkzeug passt?</w:t>
      </w:r>
    </w:p>
    <w:p>
      <w:pPr>
        <w:pStyle w:val="BodyText"/>
      </w:pPr>
      <w:r>
        <w:t xml:space="preserve">Für das Schärfen kommen verschiedene Werkzeuge infrage. Eine Metallfeile ist besonders gut für Einsteiger geeignet, weil sie wenig Material abträgt und kontrolliertes Arbeiten ermöglicht. Ein Schleifstein eignet sich zum Glätten und für feine Nacharbeiten.</w:t>
      </w:r>
    </w:p>
    <w:p>
      <w:pPr>
        <w:pStyle w:val="BodyText"/>
      </w:pPr>
      <w:r>
        <w:t xml:space="preserve">Ein Winkelschleifer oder Schleifbock arbeitet schneller, erfordert aber mehr Erfahrung. Wird zu viel Druck ausgeübt, kann die Schneide überhitzen. Das kann die Härte des Metalls beeinträchtigen. Deshalb solltest du elektrisch nur mit kurzen, kontrollierten Bewegungen arbeiten und das Messer zwischendurch abkühlen lassen.</w:t>
      </w:r>
    </w:p>
    <w:p>
      <w:pPr>
        <w:pStyle w:val="BodyText"/>
      </w:pPr>
      <w:r>
        <w:t xml:space="preserve">H2: Rasenmäher Messer schärfen: Anleitung Schritt für Schritt</w:t>
      </w:r>
    </w:p>
    <w:p>
      <w:pPr>
        <w:pStyle w:val="BodyText"/>
      </w:pPr>
      <w:r>
        <w:t xml:space="preserve">Wenn das Messer ausgebaut und gereinigt ist, beginnt die eigentliche Arbeit. Ziel ist nicht, eine rasiermesserscharfe Klinge zu erzeugen. Ein Rasenmähermesser braucht eine stabile, saubere Schneidkante, die Gras zuverlässig schneidet und nicht sofort wieder ausbricht.</w:t>
      </w:r>
    </w:p>
    <w:p>
      <w:pPr>
        <w:pStyle w:val="BodyText"/>
      </w:pPr>
      <w:r>
        <w:t xml:space="preserve">Arbeite ruhig und gleichmäßig. Entferne nur so viel Material wie nötig. Besonders wichtig ist, dass beide Seiten des Messers ungefähr gleich stark bearbeitet werden. Sonst entsteht eine Unwucht.</w:t>
      </w:r>
    </w:p>
    <w:p>
      <w:pPr>
        <w:pStyle w:val="BodyText"/>
      </w:pPr>
      <w:r>
        <w:t xml:space="preserve">H3: Messer sicher einspannen</w:t>
      </w:r>
    </w:p>
    <w:p>
      <w:pPr>
        <w:pStyle w:val="BodyText"/>
      </w:pPr>
      <w:r>
        <w:t xml:space="preserve">Spanne das Messer in einen Schraubstock ein. Die Schneidkante sollte gut erreichbar sein. Verwende bei Bedarf Schonbacken oder ein Stück Holz, damit das Messer nicht unnötig beschädigt wird.</w:t>
      </w:r>
    </w:p>
    <w:p>
      <w:pPr>
        <w:pStyle w:val="BodyText"/>
      </w:pPr>
      <w:r>
        <w:t xml:space="preserve">Das Messer darf beim Schärfen nicht wackeln. Eine stabile Fixierung ist wichtig für ein gleichmäßiges Ergebnis und schützt deine Hände. Richte die Klinge so aus, dass du mit Feile oder Schleifgerät in einer natürlichen Bewegung arbeiten kannst.</w:t>
      </w:r>
    </w:p>
    <w:p>
      <w:pPr>
        <w:pStyle w:val="BodyText"/>
      </w:pPr>
      <w:r>
        <w:t xml:space="preserve">H3: Schneidkante im richtigen Winkel nachschärfen</w:t>
      </w:r>
    </w:p>
    <w:p>
      <w:pPr>
        <w:pStyle w:val="BodyText"/>
      </w:pPr>
      <w:r>
        <w:t xml:space="preserve">Orientiere dich am vorhandenen Schleifwinkel des Messers. Meist liegt dieser ungefähr zwischen 30 und 45 Grad. Wichtig ist nicht ein exakter Laborwert, sondern dass du den ursprünglichen Winkel beibehältst.</w:t>
      </w:r>
    </w:p>
    <w:p>
      <w:pPr>
        <w:pStyle w:val="BodyText"/>
      </w:pPr>
      <w:r>
        <w:t xml:space="preserve">Führe die Feile von innen nach außen entlang der Schneide. Arbeite immer in Richtung der Schneidkante und mit gleichmäßigem Druck. Bei einem Winkelschleifer setzt du nur kurz an und vermeidest längeres Schleifen auf einer Stelle.</w:t>
      </w:r>
    </w:p>
    <w:p>
      <w:pPr>
        <w:pStyle w:val="BodyText"/>
      </w:pPr>
      <w:r>
        <w:t xml:space="preserve">Schärfe beide Schneiden des Messers gleichmäßig. Kontrolliere zwischendurch, ob Kerben verschwunden sind und die Kante wieder sauber wirkt. Kleine Gebrauchsspuren müssen nicht vollständig herausgeschliffen werden, wenn dafür zu viel Material entfernt werden müsste.</w:t>
      </w:r>
    </w:p>
    <w:p>
      <w:pPr>
        <w:pStyle w:val="BodyText"/>
      </w:pPr>
      <w:r>
        <w:t xml:space="preserve">H3: Grate entfernen und Klinge glätten</w:t>
      </w:r>
    </w:p>
    <w:p>
      <w:pPr>
        <w:pStyle w:val="BodyText"/>
      </w:pPr>
      <w:r>
        <w:t xml:space="preserve">Nach dem Schärfen entsteht an der Rückseite oft ein feiner Grat. Dieser sollte entfernt werden, damit die Schneide sauber arbeitet. Nutze dafür einen Schleifstein, eine feine Feile oder Schleifpapier.</w:t>
      </w:r>
    </w:p>
    <w:p>
      <w:pPr>
        <w:pStyle w:val="BodyText"/>
      </w:pPr>
      <w:r>
        <w:t xml:space="preserve">Ziehe das Werkzeug vorsichtig über die Rückseite der Schneidkante. Dabei geht es nicht darum, eine zweite Schneide zu erzeugen. Du entfernst nur überstehendes Metall und glättest die Klinge. Danach sollte sich die Schneide gleichmäßig anfühlen, ohne stark ausgefranste Stellen.</w:t>
      </w:r>
    </w:p>
    <w:p>
      <w:pPr>
        <w:pStyle w:val="BodyText"/>
      </w:pPr>
      <w:r>
        <w:t xml:space="preserve">H3: Messer auswuchten und Gleichgewicht prüfen</w:t>
      </w:r>
    </w:p>
    <w:p>
      <w:pPr>
        <w:pStyle w:val="BodyText"/>
      </w:pPr>
      <w:r>
        <w:t xml:space="preserve">Das Auswuchten ist ein wichtiger Schritt, der oft vergessen wird. Ein unausgewuchtetes Messer kann starke Vibrationen verursachen. Das belastet Lager, Motor und Gehäuse des Rasenmähers.</w:t>
      </w:r>
    </w:p>
    <w:p>
      <w:pPr>
        <w:pStyle w:val="BodyText"/>
      </w:pPr>
      <w:r>
        <w:t xml:space="preserve">Für eine einfache Kontrolle kannst du das Messer mittig auf einen Nagel, Schraubendreher oder speziellen Messerbalancer setzen. Kippt eine Seite deutlich nach unten, ist sie schwerer. Entferne dann auf dieser Seite vorsichtig etwas Material, meist an der Schneidfläche oder am Flügelbereich. Wiederhole die Prüfung, bis das Messer möglichst waagerecht bleibt.</w:t>
      </w:r>
    </w:p>
    <w:p>
      <w:pPr>
        <w:pStyle w:val="BodyText"/>
      </w:pPr>
      <w:r>
        <w:t xml:space="preserve">H3: Messer wieder einbauen und Probelauf durchführen</w:t>
      </w:r>
    </w:p>
    <w:p>
      <w:pPr>
        <w:pStyle w:val="BodyText"/>
      </w:pPr>
      <w:r>
        <w:t xml:space="preserve">Setze das Messer in der richtigen Richtung wieder ein. Achte auf Markierungen, Prägungen oder deine eigene Kennzeichnung. Ziehe die Schraube fest an, aber überdrehe sie nicht. Wenn der Hersteller ein bestimmtes Drehmoment vorgibt, solltest du dieses beachten.</w:t>
      </w:r>
    </w:p>
    <w:p>
      <w:pPr>
        <w:pStyle w:val="BodyText"/>
      </w:pPr>
      <w:r>
        <w:t xml:space="preserve">Entferne alle Werkzeuge aus dem Arbeitsbereich. Schließe anschließend Zündkerzenstecker, Akku oder Stromversorgung wieder an. Starte den Mäher auf einer ebenen Fläche und achte auf ungewöhnliche Geräusche oder Vibrationen. Läuft alles ruhig, kannst du einen kurzen Probeschnitt machen.</w:t>
      </w:r>
    </w:p>
    <w:p>
      <w:pPr>
        <w:pStyle w:val="BodyText"/>
      </w:pPr>
      <w:r>
        <w:t xml:space="preserve">H2: Von Hand oder elektrisch schleifen: Vor- und Nachteile</w:t>
      </w:r>
    </w:p>
    <w:p>
      <w:pPr>
        <w:pStyle w:val="BodyText"/>
      </w:pPr>
      <w:r>
        <w:t xml:space="preserve">Ob du von Hand oder elektrisch schleifst, hängt von deiner Erfahrung, dem Zustand des Messers und dem vorhandenen Werkzeug ab. Beide Methoden können gute Ergebnisse liefern, wenn sie sorgfältig ausgeführt werden.</w:t>
      </w:r>
    </w:p>
    <w:p>
      <w:pPr>
        <w:pStyle w:val="BodyText"/>
      </w:pPr>
      <w:r>
        <w:t xml:space="preserve">Das Schärfen von Hand mit einer Feile ist langsamer, aber sehr kontrolliert. Du entfernst nur wenig Material und reduzierst das Risiko von Überhitzung. Für normale Nachschärfarbeiten reicht diese Methode oft völlig aus. Sie ist besonders geeignet, wenn das Messer nur leicht stumpf ist.</w:t>
      </w:r>
    </w:p>
    <w:p>
      <w:pPr>
        <w:pStyle w:val="BodyText"/>
      </w:pPr>
      <w:r>
        <w:t xml:space="preserve">Elektrische Werkzeuge sind schneller und bei stark beschädigten Kanten praktischer. Allerdings besteht die Gefahr, zu viel Material abzutragen oder die Schneide zu heiß werden zu lassen. Wenn sich das Metall blau verfärbt, wurde es zu stark erhitzt. Dann kann die Schneide an Stabilität verlieren.</w:t>
      </w:r>
    </w:p>
    <w:p>
      <w:pPr>
        <w:pStyle w:val="BodyText"/>
      </w:pPr>
      <w:r>
        <w:t xml:space="preserve">Für viele Hobbygärtner ist eine Kombination ideal: grobe Beschädigungen vorsichtig elektrisch bearbeiten und die Feinarbeit mit Feile oder Schleifstein erledigen.</w:t>
      </w:r>
    </w:p>
    <w:p>
      <w:pPr>
        <w:pStyle w:val="BodyText"/>
      </w:pPr>
      <w:r>
        <w:t xml:space="preserve">H2: Rasenmähermesser selbst schärfen oder professionell schärfen lassen?</w:t>
      </w:r>
    </w:p>
    <w:p>
      <w:pPr>
        <w:pStyle w:val="BodyText"/>
      </w:pPr>
      <w:r>
        <w:t xml:space="preserve">Das Schärfen in Eigenregie lohnt sich, wenn du gerne selbst arbeitest, das passende Werkzeug besitzt und sorgfältig vorgehst. Du sparst Zeit für den Transport und kannst das Messer genau dann bearbeiten, wenn es nötig ist.</w:t>
      </w:r>
    </w:p>
    <w:p>
      <w:pPr>
        <w:pStyle w:val="BodyText"/>
      </w:pPr>
      <w:r>
        <w:t xml:space="preserve">Professionelles Schärfen ist sinnvoll, wenn das Messer stark beschädigt ist, du unsicher beim Auswuchten bist oder keinen Schraubstock und keine geeigneten Werkzeuge hast. Fachbetriebe können die Klinge gleichmäßig schleifen und prüfen meist auch den Zustand des Messers. Bei verbogenen oder gerissenen Messern wird in der Regel ein Austausch empfohlen.</w:t>
      </w:r>
    </w:p>
    <w:p>
      <w:pPr>
        <w:pStyle w:val="BodyText"/>
      </w:pPr>
      <w:r>
        <w:t xml:space="preserve">Wenn du zum ersten Mal ein Messer schärfst, kann es hilfreich sein, zunächst ein weniger stark beschädigtes Messer zu bearbeiten. Bei teuren oder speziellen Messern ist der Gang zum Profi oft die entspanntere Lösung.</w:t>
      </w:r>
    </w:p>
    <w:p>
      <w:pPr>
        <w:pStyle w:val="BodyText"/>
      </w:pPr>
      <w:r>
        <w:t xml:space="preserve">H2: Häufige Fehler beim Schärfen und wie du sie vermeidest</w:t>
      </w:r>
    </w:p>
    <w:p>
      <w:pPr>
        <w:pStyle w:val="BodyText"/>
      </w:pPr>
      <w:r>
        <w:t xml:space="preserve">Beim Schärfen passieren oft kleine Fehler, die später große Auswirkungen haben können. Viele davon lassen sich leicht vermeiden, wenn du dir genug Zeit nimmst und nicht zu aggressiv schleifst.</w:t>
      </w:r>
    </w:p>
    <w:p>
      <w:pPr>
        <w:pStyle w:val="BodyText"/>
      </w:pPr>
      <w:r>
        <w:t xml:space="preserve">Ein häufiger Fehler ist ein falscher Schleifwinkel. Wird die Schneide zu dünn, kann sie schnell ausbrechen. Wird sie zu stumpf geschliffen, schneidet sie schlecht. Orientiere dich deshalb immer am vorhandenen Winkel.</w:t>
      </w:r>
    </w:p>
    <w:p>
      <w:pPr>
        <w:pStyle w:val="BodyText"/>
      </w:pPr>
      <w:r>
        <w:t xml:space="preserve">Auch das fehlende Auswuchten ist problematisch. Selbst wenn das Messer scharf ist, kann eine Unwucht den Mäher stark belasten. Prüfe das Gleichgewicht daher jedes Mal nach dem Schleifen.</w:t>
      </w:r>
    </w:p>
    <w:p>
      <w:pPr>
        <w:pStyle w:val="BodyText"/>
      </w:pPr>
      <w:r>
        <w:t xml:space="preserve">Weitere typische Fehler sind:</w:t>
      </w:r>
    </w:p>
    <w:p>
      <w:pPr>
        <w:numPr>
          <w:ilvl w:val="0"/>
          <w:numId w:val="1003"/>
        </w:numPr>
        <w:pStyle w:val="Compact"/>
      </w:pPr>
      <w:r>
        <w:t xml:space="preserve">Schleifen ohne Schutzbrille und Handschuhe</w:t>
      </w:r>
    </w:p>
    <w:p>
      <w:pPr>
        <w:numPr>
          <w:ilvl w:val="0"/>
          <w:numId w:val="1003"/>
        </w:numPr>
        <w:pStyle w:val="Compact"/>
      </w:pPr>
      <w:r>
        <w:t xml:space="preserve">Arbeiten am Mäher ohne getrennte Strom- oder Zündverbindung</w:t>
      </w:r>
    </w:p>
    <w:p>
      <w:pPr>
        <w:numPr>
          <w:ilvl w:val="0"/>
          <w:numId w:val="1003"/>
        </w:numPr>
        <w:pStyle w:val="Compact"/>
      </w:pPr>
      <w:r>
        <w:t xml:space="preserve">zu starker Druck mit dem Winkelschleifer</w:t>
      </w:r>
    </w:p>
    <w:p>
      <w:pPr>
        <w:numPr>
          <w:ilvl w:val="0"/>
          <w:numId w:val="1003"/>
        </w:numPr>
        <w:pStyle w:val="Compact"/>
      </w:pPr>
      <w:r>
        <w:t xml:space="preserve">Messer falsch herum einbauen</w:t>
      </w:r>
    </w:p>
    <w:p>
      <w:pPr>
        <w:numPr>
          <w:ilvl w:val="0"/>
          <w:numId w:val="1003"/>
        </w:numPr>
        <w:pStyle w:val="Compact"/>
      </w:pPr>
      <w:r>
        <w:t xml:space="preserve">beschädigte Messer weiterverwenden, obwohl sie ersetzt werden sollten</w:t>
      </w:r>
    </w:p>
    <w:p>
      <w:pPr>
        <w:pStyle w:val="FirstParagraph"/>
      </w:pPr>
      <w:r>
        <w:t xml:space="preserve">Wenn du diese Punkte beachtest, wird das Ergebnis sicherer, sauberer und langlebiger.</w:t>
      </w:r>
    </w:p>
    <w:p>
      <w:pPr>
        <w:pStyle w:val="BodyText"/>
      </w:pPr>
      <w:r>
        <w:t xml:space="preserve">H2: Conclusion</w:t>
      </w:r>
    </w:p>
    <w:p>
      <w:pPr>
        <w:pStyle w:val="BodyText"/>
      </w:pPr>
      <w:r>
        <w:t xml:space="preserve">Rasenmähermesser zu schärfen ist mit der richtigen Vorbereitung gut machbar. Entscheidend sind Sicherheit, ein sauberer Ausbau, kontrolliertes Schleifen und sorgfältiges Auswuchten. Wer regelmäßig prüft, ob das Messer noch scharf ist, verbessert das Schnittbild und schont den Rasenmäher. Für leichte Abnutzung reicht oft eine Feile. Bei starken Schäden oder Unsicherheit ist professionelles Schärfen die bessere Wahl. So bleibt dein Rasen sauber geschnitten, gesund und gepflegt.</w:t>
      </w:r>
    </w:p>
    <w:p>
      <w:pPr>
        <w:pStyle w:val="BodyText"/>
      </w:pPr>
      <w:r>
        <w:t xml:space="preserve">H2: FAQs</w:t>
      </w:r>
    </w:p>
    <w:p>
      <w:pPr>
        <w:pStyle w:val="BodyText"/>
      </w:pPr>
      <w:r>
        <w:t xml:space="preserve">H3: Kann man Rasenmähermesser selber schärfen?</w:t>
      </w:r>
    </w:p>
    <w:p>
      <w:pPr>
        <w:pStyle w:val="BodyText"/>
      </w:pPr>
      <w:r>
        <w:t xml:space="preserve">Ja, man kann Rasenmähermesser selber schärfen, wenn man sicher arbeitet und geeignetes Werkzeug verwendet. Wichtig sind das Trennen der Stromversorgung beziehungsweise des Zündkerzensteckers, ein sicherer Ausbau und das anschließende Auswuchten. Bei Rissen, starken Verformungen oder Unsicherheit sollte das Messer ersetzt oder professionell geprüft werden.</w:t>
      </w:r>
    </w:p>
    <w:p>
      <w:pPr>
        <w:pStyle w:val="BodyText"/>
      </w:pPr>
      <w:r>
        <w:t xml:space="preserve">H3: Kann man Rasenmähermesser von Hand schleifen?</w:t>
      </w:r>
    </w:p>
    <w:p>
      <w:pPr>
        <w:pStyle w:val="BodyText"/>
      </w:pPr>
      <w:r>
        <w:t xml:space="preserve">Ja, das Schleifen von Hand ist sogar sehr gut geeignet, besonders für Einsteiger. Mit einer stabilen Metallfeile lässt sich die Schneidkante kontrolliert nacharbeiten. Es dauert etwas länger als mit einem elektrischen Gerät, reduziert aber das Risiko, zu viel Material abzutragen oder das Messer zu überhitzen.</w:t>
      </w:r>
    </w:p>
    <w:p>
      <w:pPr>
        <w:pStyle w:val="BodyText"/>
      </w:pPr>
      <w:r>
        <w:t xml:space="preserve">H3: Wie oft muss man Messer vom Rasenmäher schärfen?</w:t>
      </w:r>
    </w:p>
    <w:p>
      <w:pPr>
        <w:pStyle w:val="BodyText"/>
      </w:pPr>
      <w:r>
        <w:t xml:space="preserve">Bei normaler Nutzung ist ein- bis zweimal pro Saison ein guter Richtwert. Prüfe das Messer am besten im Frühjahr und während der Mähsaison erneut. Wenn der Rasen ausgefranst wirkt, der Mäher unruhig läuft oder das Messer Steine getroffen hat, solltest du es früher kontrollieren und bei Bedarf schärf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color w:val="007020"/>
      <w:b/>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color w:val="008000"/>
      <w:b/>
    </w:rPr>
  </w:style>
  <w:style w:customStyle="1" w:styleId="CommentTok" w:type="character">
    <w:name w:val="CommentTok"/>
    <w:basedOn w:val="VerbatimChar"/>
    <w:rPr>
      <w:color w:val="60a0b0"/>
      <w:i/>
    </w:rPr>
  </w:style>
  <w:style w:customStyle="1" w:styleId="DocumentationTok" w:type="character">
    <w:name w:val="DocumentationTok"/>
    <w:basedOn w:val="VerbatimChar"/>
    <w:rPr>
      <w:color w:val="ba2121"/>
      <w:i/>
    </w:rPr>
  </w:style>
  <w:style w:customStyle="1" w:styleId="AnnotationTok" w:type="character">
    <w:name w:val="AnnotationTok"/>
    <w:basedOn w:val="VerbatimChar"/>
    <w:rPr>
      <w:color w:val="60a0b0"/>
      <w:b/>
      <w:i/>
    </w:rPr>
  </w:style>
  <w:style w:customStyle="1" w:styleId="CommentVarTok" w:type="character">
    <w:name w:val="CommentVarTok"/>
    <w:basedOn w:val="VerbatimChar"/>
    <w:rPr>
      <w:color w:val="60a0b0"/>
      <w:b/>
      <w:i/>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color w:val="007020"/>
      <w:b/>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color w:val="60a0b0"/>
      <w:b/>
      <w:i/>
    </w:rPr>
  </w:style>
  <w:style w:customStyle="1" w:styleId="WarningTok" w:type="character">
    <w:name w:val="WarningTok"/>
    <w:basedOn w:val="VerbatimChar"/>
    <w:rPr>
      <w:color w:val="60a0b0"/>
      <w:b/>
      <w:i/>
    </w:rPr>
  </w:style>
  <w:style w:customStyle="1" w:styleId="AlertTok" w:type="character">
    <w:name w:val="AlertTok"/>
    <w:basedOn w:val="VerbatimChar"/>
    <w:rPr>
      <w:color w:val="ff0000"/>
      <w:b/>
    </w:rPr>
  </w:style>
  <w:style w:customStyle="1" w:styleId="ErrorTok" w:type="character">
    <w:name w:val="ErrorTok"/>
    <w:basedOn w:val="VerbatimChar"/>
    <w:rPr>
      <w:color w:val="ff0000"/>
      <w:b/>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8:03:03Z</dcterms:created>
  <dcterms:modified xsi:type="dcterms:W3CDTF">2026-05-20T18:03:03Z</dcterms:modified>
</cp:coreProperties>
</file>

<file path=docProps/custom.xml><?xml version="1.0" encoding="utf-8"?>
<Properties xmlns="http://schemas.openxmlformats.org/officeDocument/2006/custom-properties" xmlns:vt="http://schemas.openxmlformats.org/officeDocument/2006/docPropsVTypes"/>
</file>